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41A0" w:rsidRPr="008F454F" w:rsidRDefault="009341A0" w:rsidP="00065595">
      <w:pPr>
        <w:jc w:val="center"/>
        <w:rPr>
          <w:rFonts w:ascii="Century Gothic" w:hAnsi="Century Gothic" w:cs="Arial"/>
          <w:b/>
          <w:sz w:val="22"/>
          <w:szCs w:val="22"/>
        </w:rPr>
      </w:pPr>
    </w:p>
    <w:p w:rsidR="00F20BE3" w:rsidRPr="008F454F" w:rsidRDefault="00F20BE3" w:rsidP="001F39F8">
      <w:pPr>
        <w:outlineLvl w:val="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 xml:space="preserve">Job Title: </w:t>
      </w:r>
      <w:r w:rsidR="00C53804" w:rsidRPr="008F454F">
        <w:rPr>
          <w:rFonts w:ascii="Century Gothic" w:hAnsi="Century Gothic" w:cs="Arial"/>
          <w:b/>
          <w:sz w:val="22"/>
          <w:szCs w:val="22"/>
        </w:rPr>
        <w:t xml:space="preserve">Foster </w:t>
      </w:r>
      <w:r w:rsidR="00420A16" w:rsidRPr="008F454F">
        <w:rPr>
          <w:rFonts w:ascii="Century Gothic" w:hAnsi="Century Gothic" w:cs="Arial"/>
          <w:b/>
          <w:sz w:val="22"/>
          <w:szCs w:val="22"/>
        </w:rPr>
        <w:t>Coordinator</w:t>
      </w:r>
      <w:bookmarkStart w:id="0" w:name="_GoBack"/>
      <w:bookmarkEnd w:id="0"/>
    </w:p>
    <w:p w:rsidR="00F20BE3" w:rsidRPr="008F454F" w:rsidRDefault="00F20BE3" w:rsidP="001F39F8">
      <w:pPr>
        <w:outlineLvl w:val="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 xml:space="preserve">Reports to: </w:t>
      </w:r>
      <w:r w:rsidR="00A44468" w:rsidRPr="00584AFA">
        <w:rPr>
          <w:rFonts w:ascii="Century Gothic" w:hAnsi="Century Gothic" w:cs="Arial"/>
          <w:b/>
          <w:sz w:val="22"/>
          <w:szCs w:val="22"/>
          <w:highlight w:val="yellow"/>
        </w:rPr>
        <w:t>Fill in</w:t>
      </w:r>
    </w:p>
    <w:p w:rsidR="0039078C" w:rsidRPr="008F454F" w:rsidRDefault="0039078C" w:rsidP="00F20BE3">
      <w:pPr>
        <w:rPr>
          <w:rFonts w:ascii="Century Gothic" w:hAnsi="Century Gothic" w:cs="Arial"/>
          <w:sz w:val="22"/>
          <w:szCs w:val="22"/>
        </w:rPr>
      </w:pPr>
    </w:p>
    <w:p w:rsidR="00CD3850" w:rsidRPr="008F454F" w:rsidRDefault="0039078C" w:rsidP="00AA4CB8">
      <w:pPr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Objective:</w:t>
      </w:r>
      <w:r w:rsidRPr="008F454F">
        <w:rPr>
          <w:rFonts w:ascii="Century Gothic" w:hAnsi="Century Gothic" w:cs="Arial"/>
          <w:sz w:val="22"/>
          <w:szCs w:val="22"/>
        </w:rPr>
        <w:t xml:space="preserve"> The </w:t>
      </w:r>
      <w:r w:rsidR="00305AE5">
        <w:rPr>
          <w:rFonts w:ascii="Century Gothic" w:hAnsi="Century Gothic" w:cs="Arial"/>
          <w:sz w:val="22"/>
          <w:szCs w:val="22"/>
        </w:rPr>
        <w:t>f</w:t>
      </w:r>
      <w:r w:rsidR="00C53804" w:rsidRPr="008F454F">
        <w:rPr>
          <w:rFonts w:ascii="Century Gothic" w:hAnsi="Century Gothic" w:cs="Arial"/>
          <w:sz w:val="22"/>
          <w:szCs w:val="22"/>
        </w:rPr>
        <w:t xml:space="preserve">oster </w:t>
      </w:r>
      <w:r w:rsidR="00305AE5">
        <w:rPr>
          <w:rFonts w:ascii="Century Gothic" w:hAnsi="Century Gothic" w:cs="Arial"/>
          <w:sz w:val="22"/>
          <w:szCs w:val="22"/>
        </w:rPr>
        <w:t>c</w:t>
      </w:r>
      <w:r w:rsidR="00D00562" w:rsidRPr="008F454F">
        <w:rPr>
          <w:rFonts w:ascii="Century Gothic" w:hAnsi="Century Gothic" w:cs="Arial"/>
          <w:sz w:val="22"/>
          <w:szCs w:val="22"/>
        </w:rPr>
        <w:t>oordinator</w:t>
      </w:r>
      <w:r w:rsidR="00356370">
        <w:rPr>
          <w:rFonts w:ascii="Century Gothic" w:hAnsi="Century Gothic" w:cs="Arial"/>
          <w:sz w:val="22"/>
          <w:szCs w:val="22"/>
        </w:rPr>
        <w:t xml:space="preserve"> </w:t>
      </w:r>
      <w:r w:rsidR="00FC06AB" w:rsidRPr="008F454F">
        <w:rPr>
          <w:rFonts w:ascii="Century Gothic" w:hAnsi="Century Gothic" w:cs="Arial"/>
          <w:sz w:val="22"/>
          <w:szCs w:val="22"/>
        </w:rPr>
        <w:t xml:space="preserve">will work with the </w:t>
      </w:r>
      <w:r w:rsidR="00A44468" w:rsidRPr="008F454F">
        <w:rPr>
          <w:rFonts w:ascii="Century Gothic" w:hAnsi="Century Gothic" w:cs="Arial"/>
          <w:sz w:val="22"/>
          <w:szCs w:val="22"/>
          <w:highlight w:val="yellow"/>
        </w:rPr>
        <w:t xml:space="preserve">(fill in </w:t>
      </w:r>
      <w:r w:rsidR="0093279C" w:rsidRPr="008F454F">
        <w:rPr>
          <w:rFonts w:ascii="Century Gothic" w:hAnsi="Century Gothic" w:cs="Arial"/>
          <w:sz w:val="22"/>
          <w:szCs w:val="22"/>
          <w:highlight w:val="yellow"/>
        </w:rPr>
        <w:t xml:space="preserve">title of </w:t>
      </w:r>
      <w:r w:rsidR="00A44468" w:rsidRPr="008F454F">
        <w:rPr>
          <w:rFonts w:ascii="Century Gothic" w:hAnsi="Century Gothic" w:cs="Arial"/>
          <w:sz w:val="22"/>
          <w:szCs w:val="22"/>
          <w:highlight w:val="yellow"/>
        </w:rPr>
        <w:t>manager)</w:t>
      </w:r>
      <w:r w:rsidR="00FC06AB" w:rsidRPr="008F454F">
        <w:rPr>
          <w:rFonts w:ascii="Century Gothic" w:hAnsi="Century Gothic" w:cs="Arial"/>
          <w:sz w:val="22"/>
          <w:szCs w:val="22"/>
        </w:rPr>
        <w:t xml:space="preserve"> to </w:t>
      </w:r>
      <w:r w:rsidR="00CD3850" w:rsidRPr="008F454F">
        <w:rPr>
          <w:rFonts w:ascii="Century Gothic" w:hAnsi="Century Gothic" w:cs="Arial"/>
          <w:sz w:val="22"/>
          <w:szCs w:val="22"/>
        </w:rPr>
        <w:t xml:space="preserve">execute </w:t>
      </w:r>
      <w:r w:rsidR="00A44468" w:rsidRPr="008F454F">
        <w:rPr>
          <w:rFonts w:ascii="Century Gothic" w:hAnsi="Century Gothic" w:cs="Arial"/>
          <w:sz w:val="22"/>
          <w:szCs w:val="22"/>
          <w:highlight w:val="yellow"/>
        </w:rPr>
        <w:t>(Organization’s Name)</w:t>
      </w:r>
      <w:r w:rsidR="00FC06AB" w:rsidRPr="008F454F">
        <w:rPr>
          <w:rFonts w:ascii="Century Gothic" w:hAnsi="Century Gothic" w:cs="Arial"/>
          <w:sz w:val="22"/>
          <w:szCs w:val="22"/>
        </w:rPr>
        <w:t>’s</w:t>
      </w:r>
      <w:r w:rsidR="00356370">
        <w:rPr>
          <w:rFonts w:ascii="Century Gothic" w:hAnsi="Century Gothic" w:cs="Arial"/>
          <w:sz w:val="22"/>
          <w:szCs w:val="22"/>
        </w:rPr>
        <w:t xml:space="preserve"> </w:t>
      </w:r>
      <w:r w:rsidR="00FC06AB" w:rsidRPr="008F454F">
        <w:rPr>
          <w:rFonts w:ascii="Century Gothic" w:hAnsi="Century Gothic" w:cs="Arial"/>
          <w:sz w:val="22"/>
          <w:szCs w:val="22"/>
        </w:rPr>
        <w:t>Foster P</w:t>
      </w:r>
      <w:r w:rsidR="00CD3850" w:rsidRPr="008F454F">
        <w:rPr>
          <w:rFonts w:ascii="Century Gothic" w:hAnsi="Century Gothic" w:cs="Arial"/>
          <w:sz w:val="22"/>
          <w:szCs w:val="22"/>
        </w:rPr>
        <w:t xml:space="preserve">rogram in accordance </w:t>
      </w:r>
      <w:r w:rsidR="008324CE" w:rsidRPr="008F454F">
        <w:rPr>
          <w:rFonts w:ascii="Century Gothic" w:hAnsi="Century Gothic" w:cs="Arial"/>
          <w:sz w:val="22"/>
          <w:szCs w:val="22"/>
        </w:rPr>
        <w:t>with</w:t>
      </w:r>
      <w:r w:rsidR="00CD3850" w:rsidRPr="008F454F">
        <w:rPr>
          <w:rFonts w:ascii="Century Gothic" w:hAnsi="Century Gothic" w:cs="Arial"/>
          <w:sz w:val="22"/>
          <w:szCs w:val="22"/>
        </w:rPr>
        <w:t xml:space="preserve"> the organizational mission, policies, goals and objectives to help </w:t>
      </w:r>
      <w:r w:rsidR="00AA4CB8" w:rsidRPr="008F454F">
        <w:rPr>
          <w:rFonts w:ascii="Century Gothic" w:hAnsi="Century Gothic" w:cs="Arial"/>
          <w:sz w:val="22"/>
          <w:szCs w:val="22"/>
        </w:rPr>
        <w:t xml:space="preserve">increase resources and </w:t>
      </w:r>
      <w:r w:rsidR="00CD3850" w:rsidRPr="008F454F">
        <w:rPr>
          <w:rFonts w:ascii="Century Gothic" w:hAnsi="Century Gothic" w:cs="Arial"/>
          <w:sz w:val="22"/>
          <w:szCs w:val="22"/>
        </w:rPr>
        <w:t>promote organizational success</w:t>
      </w:r>
      <w:r w:rsidR="00AA4CB8" w:rsidRPr="008F454F">
        <w:rPr>
          <w:rFonts w:ascii="Century Gothic" w:hAnsi="Century Gothic" w:cs="Arial"/>
          <w:sz w:val="22"/>
          <w:szCs w:val="22"/>
        </w:rPr>
        <w:t xml:space="preserve">. </w:t>
      </w:r>
    </w:p>
    <w:p w:rsidR="00DA4A5A" w:rsidRPr="008F454F" w:rsidRDefault="00DA4A5A" w:rsidP="00AA4CB8">
      <w:pPr>
        <w:jc w:val="both"/>
        <w:rPr>
          <w:rFonts w:ascii="Century Gothic" w:hAnsi="Century Gothic" w:cs="Arial"/>
          <w:sz w:val="22"/>
          <w:szCs w:val="22"/>
        </w:rPr>
      </w:pPr>
    </w:p>
    <w:p w:rsidR="00DA4A5A" w:rsidRPr="008F454F" w:rsidRDefault="00DA4A5A" w:rsidP="00DA4A5A">
      <w:pPr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Hours</w:t>
      </w:r>
      <w:r w:rsidRPr="008F454F">
        <w:rPr>
          <w:rFonts w:ascii="Century Gothic" w:hAnsi="Century Gothic" w:cs="Arial"/>
          <w:sz w:val="22"/>
          <w:szCs w:val="22"/>
        </w:rPr>
        <w:t xml:space="preserve">: It is expected that the </w:t>
      </w:r>
      <w:r w:rsidR="00305AE5">
        <w:rPr>
          <w:rFonts w:ascii="Century Gothic" w:hAnsi="Century Gothic" w:cs="Arial"/>
          <w:sz w:val="22"/>
          <w:szCs w:val="22"/>
        </w:rPr>
        <w:t>f</w:t>
      </w:r>
      <w:r w:rsidR="00C53804" w:rsidRPr="008F454F">
        <w:rPr>
          <w:rFonts w:ascii="Century Gothic" w:hAnsi="Century Gothic" w:cs="Arial"/>
          <w:sz w:val="22"/>
          <w:szCs w:val="22"/>
        </w:rPr>
        <w:t xml:space="preserve">oster </w:t>
      </w:r>
      <w:r w:rsidR="00305AE5">
        <w:rPr>
          <w:rFonts w:ascii="Century Gothic" w:hAnsi="Century Gothic" w:cs="Arial"/>
          <w:sz w:val="22"/>
          <w:szCs w:val="22"/>
        </w:rPr>
        <w:t>c</w:t>
      </w:r>
      <w:r w:rsidR="00420A16" w:rsidRPr="008F454F">
        <w:rPr>
          <w:rFonts w:ascii="Century Gothic" w:hAnsi="Century Gothic" w:cs="Arial"/>
          <w:sz w:val="22"/>
          <w:szCs w:val="22"/>
        </w:rPr>
        <w:t>oordinator</w:t>
      </w:r>
      <w:r w:rsidR="00356370">
        <w:rPr>
          <w:rFonts w:ascii="Century Gothic" w:hAnsi="Century Gothic" w:cs="Arial"/>
          <w:sz w:val="22"/>
          <w:szCs w:val="22"/>
        </w:rPr>
        <w:t xml:space="preserve"> </w:t>
      </w:r>
      <w:r w:rsidRPr="008F454F">
        <w:rPr>
          <w:rFonts w:ascii="Century Gothic" w:hAnsi="Century Gothic" w:cs="Arial"/>
          <w:sz w:val="22"/>
          <w:szCs w:val="22"/>
        </w:rPr>
        <w:t>will perform dutie</w:t>
      </w:r>
      <w:r w:rsidR="00AE01A4" w:rsidRPr="008F454F">
        <w:rPr>
          <w:rFonts w:ascii="Century Gothic" w:hAnsi="Century Gothic" w:cs="Arial"/>
          <w:sz w:val="22"/>
          <w:szCs w:val="22"/>
        </w:rPr>
        <w:t xml:space="preserve">s in the shelter a minimum of </w:t>
      </w:r>
      <w:r w:rsidR="004302C7" w:rsidRPr="008F454F">
        <w:rPr>
          <w:rFonts w:ascii="Century Gothic" w:hAnsi="Century Gothic" w:cs="Arial"/>
          <w:sz w:val="22"/>
          <w:szCs w:val="22"/>
          <w:highlight w:val="yellow"/>
        </w:rPr>
        <w:t>(fill in amount from budget worksheet)</w:t>
      </w:r>
      <w:r w:rsidRPr="008F454F">
        <w:rPr>
          <w:rFonts w:ascii="Century Gothic" w:hAnsi="Century Gothic" w:cs="Arial"/>
          <w:sz w:val="22"/>
          <w:szCs w:val="22"/>
        </w:rPr>
        <w:t xml:space="preserve"> h</w:t>
      </w:r>
      <w:r w:rsidR="004302C7" w:rsidRPr="008F454F">
        <w:rPr>
          <w:rFonts w:ascii="Century Gothic" w:hAnsi="Century Gothic" w:cs="Arial"/>
          <w:sz w:val="22"/>
          <w:szCs w:val="22"/>
        </w:rPr>
        <w:t>ou</w:t>
      </w:r>
      <w:r w:rsidRPr="008F454F">
        <w:rPr>
          <w:rFonts w:ascii="Century Gothic" w:hAnsi="Century Gothic" w:cs="Arial"/>
          <w:sz w:val="22"/>
          <w:szCs w:val="22"/>
        </w:rPr>
        <w:t>rs per week</w:t>
      </w:r>
      <w:r w:rsidR="00841F66" w:rsidRPr="008F454F">
        <w:rPr>
          <w:rFonts w:ascii="Century Gothic" w:hAnsi="Century Gothic" w:cs="Arial"/>
          <w:sz w:val="22"/>
          <w:szCs w:val="22"/>
        </w:rPr>
        <w:t xml:space="preserve"> depending on the season</w:t>
      </w:r>
      <w:r w:rsidR="00C53804" w:rsidRPr="008F454F">
        <w:rPr>
          <w:rFonts w:ascii="Century Gothic" w:hAnsi="Century Gothic" w:cs="Arial"/>
          <w:sz w:val="22"/>
          <w:szCs w:val="22"/>
        </w:rPr>
        <w:t>.</w:t>
      </w:r>
    </w:p>
    <w:p w:rsidR="00F20BE3" w:rsidRPr="008F454F" w:rsidRDefault="00F20BE3" w:rsidP="00F20BE3">
      <w:pPr>
        <w:rPr>
          <w:rFonts w:ascii="Century Gothic" w:hAnsi="Century Gothic" w:cs="Arial"/>
          <w:sz w:val="22"/>
          <w:szCs w:val="22"/>
        </w:rPr>
      </w:pPr>
    </w:p>
    <w:p w:rsidR="00895F0A" w:rsidRDefault="00CD3850" w:rsidP="00895F0A">
      <w:pPr>
        <w:tabs>
          <w:tab w:val="num" w:pos="360"/>
        </w:tabs>
        <w:outlineLvl w:val="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Duties &amp;</w:t>
      </w:r>
      <w:r w:rsidR="00F20BE3" w:rsidRPr="008F454F">
        <w:rPr>
          <w:rFonts w:ascii="Century Gothic" w:hAnsi="Century Gothic" w:cs="Arial"/>
          <w:b/>
          <w:sz w:val="22"/>
          <w:szCs w:val="22"/>
        </w:rPr>
        <w:t>Responsibilities</w:t>
      </w:r>
      <w:r w:rsidR="00293518" w:rsidRPr="008F454F">
        <w:rPr>
          <w:rFonts w:ascii="Century Gothic" w:hAnsi="Century Gothic" w:cs="Arial"/>
          <w:b/>
          <w:sz w:val="22"/>
          <w:szCs w:val="22"/>
        </w:rPr>
        <w:t>:</w:t>
      </w:r>
    </w:p>
    <w:p w:rsidR="00895F0A" w:rsidRPr="00895F0A" w:rsidRDefault="00895F0A" w:rsidP="00895F0A">
      <w:pPr>
        <w:pStyle w:val="ListParagraph"/>
        <w:numPr>
          <w:ilvl w:val="0"/>
          <w:numId w:val="14"/>
        </w:numPr>
        <w:tabs>
          <w:tab w:val="num" w:pos="360"/>
        </w:tabs>
        <w:outlineLvl w:val="0"/>
        <w:rPr>
          <w:rFonts w:ascii="Century Gothic" w:hAnsi="Century Gothic" w:cs="Arial"/>
          <w:sz w:val="22"/>
          <w:szCs w:val="22"/>
        </w:rPr>
      </w:pPr>
      <w:r w:rsidRPr="00895F0A">
        <w:rPr>
          <w:rFonts w:ascii="Century Gothic" w:hAnsi="Century Gothic" w:cs="Arial"/>
          <w:sz w:val="22"/>
          <w:szCs w:val="22"/>
        </w:rPr>
        <w:t xml:space="preserve">Plan and manage foster kitten intake </w:t>
      </w:r>
    </w:p>
    <w:p w:rsidR="003B4C38" w:rsidRDefault="005C5791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R</w:t>
      </w:r>
      <w:r w:rsidR="004D722A" w:rsidRPr="008F454F">
        <w:rPr>
          <w:rFonts w:ascii="Century Gothic" w:hAnsi="Century Gothic" w:cs="Arial"/>
          <w:sz w:val="22"/>
          <w:szCs w:val="22"/>
        </w:rPr>
        <w:t>ec</w:t>
      </w:r>
      <w:r w:rsidR="00AE01A4" w:rsidRPr="008F454F">
        <w:rPr>
          <w:rFonts w:ascii="Century Gothic" w:hAnsi="Century Gothic" w:cs="Arial"/>
          <w:sz w:val="22"/>
          <w:szCs w:val="22"/>
        </w:rPr>
        <w:t xml:space="preserve">ruit, train, </w:t>
      </w:r>
      <w:r w:rsidR="00B46A9F" w:rsidRPr="008F454F">
        <w:rPr>
          <w:rFonts w:ascii="Century Gothic" w:hAnsi="Century Gothic" w:cs="Arial"/>
          <w:sz w:val="22"/>
          <w:szCs w:val="22"/>
        </w:rPr>
        <w:t xml:space="preserve">coach, </w:t>
      </w:r>
      <w:r w:rsidR="00895F0A">
        <w:rPr>
          <w:rFonts w:ascii="Century Gothic" w:hAnsi="Century Gothic" w:cs="Arial"/>
          <w:sz w:val="22"/>
          <w:szCs w:val="22"/>
        </w:rPr>
        <w:t xml:space="preserve">and retain foster parents and mentors </w:t>
      </w:r>
    </w:p>
    <w:p w:rsidR="004D722A" w:rsidRPr="008F454F" w:rsidRDefault="003B4C38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A</w:t>
      </w:r>
      <w:r w:rsidR="00AE01A4" w:rsidRPr="008F454F">
        <w:rPr>
          <w:rFonts w:ascii="Century Gothic" w:hAnsi="Century Gothic" w:cs="Arial"/>
          <w:sz w:val="22"/>
          <w:szCs w:val="22"/>
        </w:rPr>
        <w:t>ssign mentors to foster parents</w:t>
      </w:r>
    </w:p>
    <w:p w:rsidR="003B4C38" w:rsidRDefault="00F05B90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Perform kitten intake exams </w:t>
      </w:r>
    </w:p>
    <w:p w:rsidR="00895F0A" w:rsidRPr="00895F0A" w:rsidRDefault="003B4C38" w:rsidP="00895F0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 w:rsidRPr="003B4C38">
        <w:rPr>
          <w:rFonts w:ascii="Century Gothic" w:hAnsi="Century Gothic" w:cs="Arial"/>
          <w:sz w:val="22"/>
          <w:szCs w:val="22"/>
        </w:rPr>
        <w:t>Find foster pl</w:t>
      </w:r>
      <w:r>
        <w:rPr>
          <w:rFonts w:ascii="Century Gothic" w:hAnsi="Century Gothic" w:cs="Arial"/>
          <w:sz w:val="22"/>
          <w:szCs w:val="22"/>
        </w:rPr>
        <w:t xml:space="preserve">acement for kittens and mother cats </w:t>
      </w:r>
    </w:p>
    <w:p w:rsidR="003B4C38" w:rsidRDefault="003B4C38" w:rsidP="009672DE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 w:rsidRPr="003B4C38">
        <w:rPr>
          <w:rFonts w:ascii="Century Gothic" w:hAnsi="Century Gothic" w:cs="Arial"/>
          <w:sz w:val="22"/>
          <w:szCs w:val="22"/>
        </w:rPr>
        <w:t xml:space="preserve">Track and manage foster supply inventory </w:t>
      </w:r>
    </w:p>
    <w:p w:rsidR="004D722A" w:rsidRDefault="00F05B90" w:rsidP="009672DE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Serve as a l</w:t>
      </w:r>
      <w:r w:rsidR="004D722A" w:rsidRPr="003B4C38">
        <w:rPr>
          <w:rFonts w:ascii="Century Gothic" w:hAnsi="Century Gothic" w:cs="Arial"/>
          <w:sz w:val="22"/>
          <w:szCs w:val="22"/>
        </w:rPr>
        <w:t>iaison between</w:t>
      </w:r>
      <w:r w:rsidR="00895F0A">
        <w:rPr>
          <w:rFonts w:ascii="Century Gothic" w:hAnsi="Century Gothic" w:cs="Arial"/>
          <w:sz w:val="22"/>
          <w:szCs w:val="22"/>
        </w:rPr>
        <w:t xml:space="preserve"> the</w:t>
      </w:r>
      <w:r w:rsidR="004D722A" w:rsidRPr="003B4C38">
        <w:rPr>
          <w:rFonts w:ascii="Century Gothic" w:hAnsi="Century Gothic" w:cs="Arial"/>
          <w:sz w:val="22"/>
          <w:szCs w:val="22"/>
        </w:rPr>
        <w:t xml:space="preserve"> hospital </w:t>
      </w:r>
      <w:r w:rsidR="00895F0A">
        <w:rPr>
          <w:rFonts w:ascii="Century Gothic" w:hAnsi="Century Gothic" w:cs="Arial"/>
          <w:sz w:val="22"/>
          <w:szCs w:val="22"/>
        </w:rPr>
        <w:t xml:space="preserve">staff </w:t>
      </w:r>
      <w:r w:rsidR="004D722A" w:rsidRPr="003B4C38">
        <w:rPr>
          <w:rFonts w:ascii="Century Gothic" w:hAnsi="Century Gothic" w:cs="Arial"/>
          <w:sz w:val="22"/>
          <w:szCs w:val="22"/>
        </w:rPr>
        <w:t>and foster parents as needed</w:t>
      </w:r>
    </w:p>
    <w:p w:rsidR="004D722A" w:rsidRPr="008F454F" w:rsidRDefault="00F05B90" w:rsidP="00AE01A4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Field foster parent phone calls during shelter </w:t>
      </w:r>
      <w:r w:rsidR="00AE01A4" w:rsidRPr="008F454F">
        <w:rPr>
          <w:rFonts w:ascii="Century Gothic" w:hAnsi="Century Gothic" w:cs="Arial"/>
          <w:sz w:val="22"/>
          <w:szCs w:val="22"/>
        </w:rPr>
        <w:t>hours</w:t>
      </w:r>
    </w:p>
    <w:p w:rsidR="00895F0A" w:rsidRDefault="00841F66" w:rsidP="00895F0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 xml:space="preserve">Schedule </w:t>
      </w:r>
      <w:r w:rsidR="00F05B90">
        <w:rPr>
          <w:rFonts w:ascii="Century Gothic" w:hAnsi="Century Gothic" w:cs="Arial"/>
          <w:sz w:val="22"/>
          <w:szCs w:val="22"/>
        </w:rPr>
        <w:t xml:space="preserve">spay and neuter </w:t>
      </w:r>
      <w:r w:rsidRPr="008F454F">
        <w:rPr>
          <w:rFonts w:ascii="Century Gothic" w:hAnsi="Century Gothic" w:cs="Arial"/>
          <w:sz w:val="22"/>
          <w:szCs w:val="22"/>
        </w:rPr>
        <w:t>surgeries for all foster kittens and their moms</w:t>
      </w:r>
    </w:p>
    <w:p w:rsidR="007B68F9" w:rsidRDefault="007B68F9" w:rsidP="00895F0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Manage th</w:t>
      </w:r>
      <w:r w:rsidR="00DC69F7">
        <w:rPr>
          <w:rFonts w:ascii="Century Gothic" w:hAnsi="Century Gothic" w:cs="Arial"/>
          <w:sz w:val="22"/>
          <w:szCs w:val="22"/>
        </w:rPr>
        <w:t>e flow of kittens returning from</w:t>
      </w:r>
      <w:r>
        <w:rPr>
          <w:rFonts w:ascii="Century Gothic" w:hAnsi="Century Gothic" w:cs="Arial"/>
          <w:sz w:val="22"/>
          <w:szCs w:val="22"/>
        </w:rPr>
        <w:t xml:space="preserve"> foster care </w:t>
      </w:r>
      <w:r w:rsidR="00DC69F7">
        <w:rPr>
          <w:rFonts w:ascii="Century Gothic" w:hAnsi="Century Gothic" w:cs="Arial"/>
          <w:sz w:val="22"/>
          <w:szCs w:val="22"/>
        </w:rPr>
        <w:t xml:space="preserve">to the adoption floor </w:t>
      </w:r>
    </w:p>
    <w:p w:rsidR="007B68F9" w:rsidRPr="00895F0A" w:rsidRDefault="007B68F9" w:rsidP="00895F0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Address </w:t>
      </w:r>
      <w:r w:rsidR="00DC69F7">
        <w:rPr>
          <w:rFonts w:ascii="Century Gothic" w:hAnsi="Century Gothic" w:cs="Arial"/>
          <w:sz w:val="22"/>
          <w:szCs w:val="22"/>
        </w:rPr>
        <w:t xml:space="preserve">and resolve </w:t>
      </w:r>
      <w:r>
        <w:rPr>
          <w:rFonts w:ascii="Century Gothic" w:hAnsi="Century Gothic" w:cs="Arial"/>
          <w:sz w:val="22"/>
          <w:szCs w:val="22"/>
        </w:rPr>
        <w:t xml:space="preserve">conflict or issues with foster volunteers as they arise </w:t>
      </w:r>
    </w:p>
    <w:p w:rsidR="00AE01A4" w:rsidRDefault="00F05B90" w:rsidP="00AE01A4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Schedule and lead </w:t>
      </w:r>
      <w:r w:rsidR="00B46A9F" w:rsidRPr="008F454F">
        <w:rPr>
          <w:rFonts w:ascii="Century Gothic" w:hAnsi="Century Gothic" w:cs="Arial"/>
          <w:sz w:val="22"/>
          <w:szCs w:val="22"/>
        </w:rPr>
        <w:t>foster</w:t>
      </w:r>
      <w:r>
        <w:rPr>
          <w:rFonts w:ascii="Century Gothic" w:hAnsi="Century Gothic" w:cs="Arial"/>
          <w:sz w:val="22"/>
          <w:szCs w:val="22"/>
        </w:rPr>
        <w:t xml:space="preserve"> and mentor</w:t>
      </w:r>
      <w:r w:rsidR="00FF508C">
        <w:rPr>
          <w:rFonts w:ascii="Century Gothic" w:hAnsi="Century Gothic" w:cs="Arial"/>
          <w:sz w:val="22"/>
          <w:szCs w:val="22"/>
        </w:rPr>
        <w:t xml:space="preserve"> </w:t>
      </w:r>
      <w:r w:rsidR="00A44468" w:rsidRPr="008F454F">
        <w:rPr>
          <w:rFonts w:ascii="Century Gothic" w:hAnsi="Century Gothic" w:cs="Arial"/>
          <w:sz w:val="22"/>
          <w:szCs w:val="22"/>
        </w:rPr>
        <w:t>trainings</w:t>
      </w:r>
    </w:p>
    <w:p w:rsidR="00895F0A" w:rsidRPr="00895F0A" w:rsidRDefault="00895F0A" w:rsidP="00895F0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Coordinate continuing education opportunities </w:t>
      </w:r>
    </w:p>
    <w:p w:rsidR="00B46A9F" w:rsidRPr="008F454F" w:rsidRDefault="00B46A9F" w:rsidP="00AE01A4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Work</w:t>
      </w:r>
      <w:r w:rsidR="00DC69F7">
        <w:rPr>
          <w:rFonts w:ascii="Century Gothic" w:hAnsi="Century Gothic" w:cs="Arial"/>
          <w:sz w:val="22"/>
          <w:szCs w:val="22"/>
        </w:rPr>
        <w:t xml:space="preserve"> with other departments to plan kitten adoption events </w:t>
      </w:r>
    </w:p>
    <w:p w:rsidR="00FD7544" w:rsidRDefault="00DC69F7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Track foster statistics</w:t>
      </w:r>
    </w:p>
    <w:p w:rsidR="00DC69F7" w:rsidRDefault="00DC69F7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Update and create program materials as needed </w:t>
      </w:r>
    </w:p>
    <w:p w:rsidR="00DC69F7" w:rsidRPr="008F454F" w:rsidRDefault="00DC69F7" w:rsidP="0025511A">
      <w:pPr>
        <w:numPr>
          <w:ilvl w:val="0"/>
          <w:numId w:val="14"/>
        </w:numPr>
        <w:spacing w:after="6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Assist with fundraising efforts to help offset program costs </w:t>
      </w:r>
    </w:p>
    <w:p w:rsidR="00AE01A4" w:rsidRPr="008F454F" w:rsidRDefault="0097466C" w:rsidP="00AE01A4">
      <w:pPr>
        <w:numPr>
          <w:ilvl w:val="0"/>
          <w:numId w:val="14"/>
        </w:numPr>
        <w:spacing w:after="6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 xml:space="preserve">Other duties as </w:t>
      </w:r>
      <w:r w:rsidR="00FF1FFF" w:rsidRPr="008F454F">
        <w:rPr>
          <w:rFonts w:ascii="Century Gothic" w:hAnsi="Century Gothic" w:cs="Arial"/>
          <w:sz w:val="22"/>
          <w:szCs w:val="22"/>
        </w:rPr>
        <w:t xml:space="preserve">necessary or </w:t>
      </w:r>
      <w:r w:rsidRPr="008F454F">
        <w:rPr>
          <w:rFonts w:ascii="Century Gothic" w:hAnsi="Century Gothic" w:cs="Arial"/>
          <w:sz w:val="22"/>
          <w:szCs w:val="22"/>
        </w:rPr>
        <w:t>assigned</w:t>
      </w:r>
    </w:p>
    <w:p w:rsidR="00B11E3C" w:rsidRPr="008F454F" w:rsidRDefault="00F20BE3" w:rsidP="00AE01A4">
      <w:pPr>
        <w:spacing w:after="6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br/>
      </w:r>
      <w:r w:rsidRPr="008F454F">
        <w:rPr>
          <w:rFonts w:ascii="Century Gothic" w:hAnsi="Century Gothic" w:cs="Arial"/>
          <w:b/>
          <w:sz w:val="22"/>
          <w:szCs w:val="22"/>
        </w:rPr>
        <w:t xml:space="preserve"> Qualifications:</w:t>
      </w:r>
    </w:p>
    <w:p w:rsidR="00B46A9F" w:rsidRPr="008F454F" w:rsidRDefault="00B46A9F" w:rsidP="001F39F8">
      <w:pPr>
        <w:spacing w:after="40"/>
        <w:ind w:left="360"/>
        <w:jc w:val="both"/>
        <w:outlineLvl w:val="0"/>
        <w:rPr>
          <w:rFonts w:ascii="Century Gothic" w:hAnsi="Century Gothic" w:cs="Arial"/>
          <w:b/>
          <w:sz w:val="22"/>
          <w:szCs w:val="22"/>
        </w:rPr>
      </w:pPr>
    </w:p>
    <w:p w:rsidR="00413C18" w:rsidRPr="008F454F" w:rsidRDefault="00413C18" w:rsidP="001F39F8">
      <w:pPr>
        <w:spacing w:after="40"/>
        <w:ind w:left="360"/>
        <w:jc w:val="both"/>
        <w:outlineLvl w:val="0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Experience</w:t>
      </w:r>
      <w:r w:rsidR="0096062E" w:rsidRPr="008F454F">
        <w:rPr>
          <w:rFonts w:ascii="Century Gothic" w:hAnsi="Century Gothic" w:cs="Arial"/>
          <w:sz w:val="22"/>
          <w:szCs w:val="22"/>
        </w:rPr>
        <w:t>:</w:t>
      </w:r>
    </w:p>
    <w:p w:rsidR="0096062E" w:rsidRPr="008F454F" w:rsidRDefault="006A1B91" w:rsidP="0096062E">
      <w:pPr>
        <w:numPr>
          <w:ilvl w:val="0"/>
          <w:numId w:val="19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2-3</w:t>
      </w:r>
      <w:r w:rsidR="0096062E" w:rsidRPr="008F454F">
        <w:rPr>
          <w:rFonts w:ascii="Century Gothic" w:hAnsi="Century Gothic" w:cs="Arial"/>
          <w:sz w:val="22"/>
          <w:szCs w:val="22"/>
        </w:rPr>
        <w:t xml:space="preserve"> years on the job </w:t>
      </w:r>
      <w:r w:rsidR="00305AE5">
        <w:rPr>
          <w:rFonts w:ascii="Century Gothic" w:hAnsi="Century Gothic" w:cs="Arial"/>
          <w:sz w:val="22"/>
          <w:szCs w:val="22"/>
        </w:rPr>
        <w:t>veterinary a</w:t>
      </w:r>
      <w:r w:rsidR="00841F66" w:rsidRPr="008F454F">
        <w:rPr>
          <w:rFonts w:ascii="Century Gothic" w:hAnsi="Century Gothic" w:cs="Arial"/>
          <w:sz w:val="22"/>
          <w:szCs w:val="22"/>
        </w:rPr>
        <w:t xml:space="preserve">ssistant </w:t>
      </w:r>
      <w:r w:rsidR="0096062E" w:rsidRPr="008F454F">
        <w:rPr>
          <w:rFonts w:ascii="Century Gothic" w:hAnsi="Century Gothic" w:cs="Arial"/>
          <w:sz w:val="22"/>
          <w:szCs w:val="22"/>
        </w:rPr>
        <w:t>experience</w:t>
      </w:r>
      <w:r w:rsidR="005B0095" w:rsidRPr="008F454F">
        <w:rPr>
          <w:rFonts w:ascii="Century Gothic" w:hAnsi="Century Gothic" w:cs="Arial"/>
          <w:sz w:val="22"/>
          <w:szCs w:val="22"/>
        </w:rPr>
        <w:t xml:space="preserve"> preferred</w:t>
      </w:r>
    </w:p>
    <w:p w:rsidR="00413C18" w:rsidRPr="008F454F" w:rsidRDefault="00413C18" w:rsidP="00413C18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Prior shelter or anim</w:t>
      </w:r>
      <w:r w:rsidR="00DC69F7">
        <w:rPr>
          <w:rFonts w:ascii="Century Gothic" w:hAnsi="Century Gothic" w:cs="Arial"/>
          <w:sz w:val="22"/>
          <w:szCs w:val="22"/>
        </w:rPr>
        <w:t>al control experience preferred</w:t>
      </w:r>
    </w:p>
    <w:p w:rsidR="00D00562" w:rsidRPr="008F454F" w:rsidRDefault="00D00562" w:rsidP="00413C18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2-3 years fostering kittens and/or moms and kittens</w:t>
      </w:r>
    </w:p>
    <w:p w:rsidR="00413C18" w:rsidRPr="008F454F" w:rsidRDefault="00305AE5" w:rsidP="00413C18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Customer s</w:t>
      </w:r>
      <w:r w:rsidR="00413C18" w:rsidRPr="008F454F">
        <w:rPr>
          <w:rFonts w:ascii="Century Gothic" w:hAnsi="Century Gothic" w:cs="Arial"/>
          <w:sz w:val="22"/>
          <w:szCs w:val="22"/>
        </w:rPr>
        <w:t xml:space="preserve">ervice experience </w:t>
      </w:r>
      <w:r w:rsidR="00FF508C">
        <w:rPr>
          <w:rFonts w:ascii="Century Gothic" w:hAnsi="Century Gothic" w:cs="Arial"/>
          <w:sz w:val="22"/>
          <w:szCs w:val="22"/>
        </w:rPr>
        <w:t>required</w:t>
      </w:r>
    </w:p>
    <w:p w:rsidR="00B46A9F" w:rsidRDefault="00413C18" w:rsidP="00066528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Previous experience working within a volunteer organization</w:t>
      </w:r>
    </w:p>
    <w:p w:rsidR="00066528" w:rsidRPr="00066528" w:rsidRDefault="00066528" w:rsidP="00066528">
      <w:pPr>
        <w:spacing w:after="40"/>
        <w:ind w:left="1080"/>
        <w:jc w:val="both"/>
        <w:rPr>
          <w:rFonts w:ascii="Century Gothic" w:hAnsi="Century Gothic" w:cs="Arial"/>
          <w:sz w:val="22"/>
          <w:szCs w:val="22"/>
        </w:rPr>
      </w:pPr>
    </w:p>
    <w:p w:rsidR="00413C18" w:rsidRPr="008F454F" w:rsidRDefault="00413C18" w:rsidP="001F39F8">
      <w:pPr>
        <w:spacing w:after="40"/>
        <w:ind w:left="360"/>
        <w:jc w:val="both"/>
        <w:outlineLvl w:val="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lastRenderedPageBreak/>
        <w:t xml:space="preserve">Skills: </w:t>
      </w:r>
    </w:p>
    <w:p w:rsidR="00DC69F7" w:rsidRPr="00DC69F7" w:rsidRDefault="00DC69F7" w:rsidP="00DC69F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Excellent communication and interpersonal skills </w:t>
      </w:r>
    </w:p>
    <w:p w:rsidR="00413C18" w:rsidRPr="008F454F" w:rsidRDefault="00DC69F7" w:rsidP="007A1C0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Ability to manage</w:t>
      </w:r>
      <w:r w:rsidR="0097466C" w:rsidRPr="008F454F">
        <w:rPr>
          <w:rFonts w:ascii="Century Gothic" w:hAnsi="Century Gothic" w:cs="Arial"/>
          <w:sz w:val="22"/>
          <w:szCs w:val="22"/>
        </w:rPr>
        <w:t xml:space="preserve"> multiple tasks, </w:t>
      </w:r>
      <w:proofErr w:type="spellStart"/>
      <w:r w:rsidR="0097466C" w:rsidRPr="008F454F">
        <w:rPr>
          <w:rFonts w:ascii="Century Gothic" w:hAnsi="Century Gothic" w:cs="Arial"/>
          <w:sz w:val="22"/>
          <w:szCs w:val="22"/>
        </w:rPr>
        <w:t>etc</w:t>
      </w:r>
      <w:proofErr w:type="spellEnd"/>
    </w:p>
    <w:p w:rsidR="00B11E3C" w:rsidRPr="008F454F" w:rsidRDefault="00B11E3C" w:rsidP="007A1C0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 xml:space="preserve">Computer knowledge (Microsoft office, </w:t>
      </w:r>
      <w:r w:rsidR="00FF508C">
        <w:rPr>
          <w:rFonts w:ascii="Century Gothic" w:hAnsi="Century Gothic" w:cs="Arial"/>
          <w:sz w:val="22"/>
          <w:szCs w:val="22"/>
        </w:rPr>
        <w:t xml:space="preserve">Google Suite, </w:t>
      </w:r>
      <w:r w:rsidR="00E36A67">
        <w:rPr>
          <w:rFonts w:ascii="Century Gothic" w:hAnsi="Century Gothic" w:cs="Arial"/>
          <w:sz w:val="22"/>
          <w:szCs w:val="22"/>
          <w:highlight w:val="yellow"/>
        </w:rPr>
        <w:t>Your Software</w:t>
      </w:r>
      <w:r w:rsidR="00D00562" w:rsidRPr="008F454F">
        <w:rPr>
          <w:rFonts w:ascii="Century Gothic" w:hAnsi="Century Gothic" w:cs="Arial"/>
          <w:sz w:val="22"/>
          <w:szCs w:val="22"/>
        </w:rPr>
        <w:t xml:space="preserve">, </w:t>
      </w:r>
      <w:proofErr w:type="spellStart"/>
      <w:r w:rsidRPr="008F454F">
        <w:rPr>
          <w:rFonts w:ascii="Century Gothic" w:hAnsi="Century Gothic" w:cs="Arial"/>
          <w:sz w:val="22"/>
          <w:szCs w:val="22"/>
        </w:rPr>
        <w:t>etc</w:t>
      </w:r>
      <w:proofErr w:type="spellEnd"/>
      <w:r w:rsidRPr="008F454F">
        <w:rPr>
          <w:rFonts w:ascii="Century Gothic" w:hAnsi="Century Gothic" w:cs="Arial"/>
          <w:sz w:val="22"/>
          <w:szCs w:val="22"/>
        </w:rPr>
        <w:t>)</w:t>
      </w:r>
    </w:p>
    <w:p w:rsidR="00FA626F" w:rsidRPr="008F454F" w:rsidRDefault="00FA626F" w:rsidP="007A1C0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Ability to work cooperatively in a team environment</w:t>
      </w:r>
    </w:p>
    <w:p w:rsidR="00584AC3" w:rsidRPr="008F454F" w:rsidRDefault="00584AC3" w:rsidP="007A1C0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 xml:space="preserve">An extensive knowledge of queens and kittens </w:t>
      </w:r>
    </w:p>
    <w:p w:rsidR="00FA626F" w:rsidRPr="008F454F" w:rsidRDefault="00DC69F7" w:rsidP="007A1C07">
      <w:pPr>
        <w:numPr>
          <w:ilvl w:val="0"/>
          <w:numId w:val="16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Strong organizational skills</w:t>
      </w:r>
    </w:p>
    <w:p w:rsidR="00B46A9F" w:rsidRPr="008F454F" w:rsidRDefault="00B46A9F" w:rsidP="001F39F8">
      <w:pPr>
        <w:spacing w:after="40"/>
        <w:ind w:left="360"/>
        <w:jc w:val="both"/>
        <w:outlineLvl w:val="0"/>
        <w:rPr>
          <w:rFonts w:ascii="Century Gothic" w:hAnsi="Century Gothic" w:cs="Arial"/>
          <w:b/>
          <w:sz w:val="22"/>
          <w:szCs w:val="22"/>
        </w:rPr>
      </w:pPr>
    </w:p>
    <w:p w:rsidR="004E6D39" w:rsidRPr="008F454F" w:rsidRDefault="004E6D39" w:rsidP="001F39F8">
      <w:pPr>
        <w:spacing w:after="40"/>
        <w:ind w:left="360"/>
        <w:jc w:val="both"/>
        <w:outlineLvl w:val="0"/>
        <w:rPr>
          <w:rFonts w:ascii="Century Gothic" w:hAnsi="Century Gothic" w:cs="Arial"/>
          <w:b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Key Competencies</w:t>
      </w:r>
    </w:p>
    <w:p w:rsidR="004E6D39" w:rsidRPr="008F454F" w:rsidRDefault="004E6D39" w:rsidP="004E6D39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Compassionate care for cats and other animals</w:t>
      </w:r>
    </w:p>
    <w:p w:rsidR="004E6D39" w:rsidRPr="008F454F" w:rsidRDefault="004E6D39" w:rsidP="004E6D39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Leadership: the abi</w:t>
      </w:r>
      <w:r w:rsidR="00356370">
        <w:rPr>
          <w:rFonts w:ascii="Century Gothic" w:hAnsi="Century Gothic" w:cs="Arial"/>
          <w:sz w:val="22"/>
          <w:szCs w:val="22"/>
        </w:rPr>
        <w:t>lity to motivate others, coach and</w:t>
      </w:r>
      <w:r w:rsidRPr="008F454F">
        <w:rPr>
          <w:rFonts w:ascii="Century Gothic" w:hAnsi="Century Gothic" w:cs="Arial"/>
          <w:sz w:val="22"/>
          <w:szCs w:val="22"/>
        </w:rPr>
        <w:t xml:space="preserve"> mentor, inspire quality performance, problem solve</w:t>
      </w:r>
    </w:p>
    <w:p w:rsidR="00B46A9F" w:rsidRPr="008F454F" w:rsidRDefault="00B46A9F" w:rsidP="00B46A9F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Integrity</w:t>
      </w:r>
    </w:p>
    <w:p w:rsidR="004E6D39" w:rsidRPr="008F454F" w:rsidRDefault="004E6D39" w:rsidP="004E6D39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Customer service to clients, staff and volunteers and community contacts</w:t>
      </w:r>
    </w:p>
    <w:p w:rsidR="004E6D39" w:rsidRPr="008F454F" w:rsidRDefault="004E6D39" w:rsidP="004E6D39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Teamwork</w:t>
      </w:r>
    </w:p>
    <w:p w:rsidR="004E6D39" w:rsidRPr="008F454F" w:rsidRDefault="004E6D39" w:rsidP="004E6D39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Drive for results</w:t>
      </w:r>
    </w:p>
    <w:p w:rsidR="00B46A9F" w:rsidRPr="008F454F" w:rsidRDefault="00B46A9F" w:rsidP="00B46A9F">
      <w:pPr>
        <w:spacing w:after="40"/>
        <w:jc w:val="both"/>
        <w:rPr>
          <w:rFonts w:ascii="Century Gothic" w:hAnsi="Century Gothic" w:cs="Arial"/>
          <w:sz w:val="22"/>
          <w:szCs w:val="22"/>
        </w:rPr>
      </w:pPr>
    </w:p>
    <w:p w:rsidR="00C80A25" w:rsidRPr="008F454F" w:rsidRDefault="00C80A25" w:rsidP="001F39F8">
      <w:pPr>
        <w:spacing w:after="40"/>
        <w:ind w:left="360"/>
        <w:jc w:val="both"/>
        <w:outlineLvl w:val="0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b/>
          <w:sz w:val="22"/>
          <w:szCs w:val="22"/>
        </w:rPr>
        <w:t>Education</w:t>
      </w:r>
    </w:p>
    <w:p w:rsidR="00841F66" w:rsidRPr="008F454F" w:rsidRDefault="00841F66" w:rsidP="00B775CB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Vete</w:t>
      </w:r>
      <w:r w:rsidR="00305AE5">
        <w:rPr>
          <w:rFonts w:ascii="Century Gothic" w:hAnsi="Century Gothic" w:cs="Arial"/>
          <w:sz w:val="22"/>
          <w:szCs w:val="22"/>
        </w:rPr>
        <w:t>rinary a</w:t>
      </w:r>
      <w:r w:rsidRPr="008F454F">
        <w:rPr>
          <w:rFonts w:ascii="Century Gothic" w:hAnsi="Century Gothic" w:cs="Arial"/>
          <w:sz w:val="22"/>
          <w:szCs w:val="22"/>
        </w:rPr>
        <w:t>ssistant training/education</w:t>
      </w:r>
    </w:p>
    <w:p w:rsidR="00584AC3" w:rsidRPr="008F454F" w:rsidRDefault="00305AE5" w:rsidP="00B775CB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High s</w:t>
      </w:r>
      <w:r w:rsidR="00584AC3" w:rsidRPr="008F454F">
        <w:rPr>
          <w:rFonts w:ascii="Century Gothic" w:hAnsi="Century Gothic" w:cs="Arial"/>
          <w:sz w:val="22"/>
          <w:szCs w:val="22"/>
        </w:rPr>
        <w:t>chool education or equivalent</w:t>
      </w:r>
    </w:p>
    <w:p w:rsidR="00C80A25" w:rsidRPr="008F454F" w:rsidRDefault="00584AC3" w:rsidP="00B775CB">
      <w:pPr>
        <w:numPr>
          <w:ilvl w:val="0"/>
          <w:numId w:val="18"/>
        </w:numPr>
        <w:spacing w:after="40"/>
        <w:jc w:val="both"/>
        <w:rPr>
          <w:rFonts w:ascii="Century Gothic" w:hAnsi="Century Gothic" w:cs="Arial"/>
          <w:sz w:val="22"/>
          <w:szCs w:val="22"/>
        </w:rPr>
      </w:pPr>
      <w:r w:rsidRPr="008F454F">
        <w:rPr>
          <w:rFonts w:ascii="Century Gothic" w:hAnsi="Century Gothic" w:cs="Arial"/>
          <w:sz w:val="22"/>
          <w:szCs w:val="22"/>
        </w:rPr>
        <w:t>On the job training</w:t>
      </w:r>
    </w:p>
    <w:p w:rsidR="00C80A25" w:rsidRPr="008F454F" w:rsidRDefault="00C80A25" w:rsidP="00C80A25">
      <w:pPr>
        <w:spacing w:after="40"/>
        <w:jc w:val="both"/>
        <w:rPr>
          <w:rFonts w:ascii="Century Gothic" w:hAnsi="Century Gothic" w:cs="Arial"/>
          <w:sz w:val="22"/>
          <w:szCs w:val="22"/>
        </w:rPr>
      </w:pPr>
    </w:p>
    <w:p w:rsidR="0097466C" w:rsidRPr="008F454F" w:rsidRDefault="0097466C" w:rsidP="004E6D39">
      <w:pPr>
        <w:spacing w:after="40"/>
        <w:ind w:left="360" w:hanging="360"/>
        <w:jc w:val="both"/>
        <w:rPr>
          <w:rFonts w:ascii="Century Gothic" w:hAnsi="Century Gothic" w:cs="Arial"/>
          <w:sz w:val="22"/>
          <w:szCs w:val="22"/>
        </w:rPr>
      </w:pPr>
    </w:p>
    <w:p w:rsidR="00F84576" w:rsidRPr="008F454F" w:rsidRDefault="00F84576" w:rsidP="00FF1FFF">
      <w:pPr>
        <w:spacing w:after="40"/>
        <w:jc w:val="both"/>
        <w:rPr>
          <w:rFonts w:ascii="Century Gothic" w:hAnsi="Century Gothic"/>
          <w:b/>
          <w:sz w:val="22"/>
          <w:szCs w:val="22"/>
        </w:rPr>
      </w:pPr>
    </w:p>
    <w:sectPr w:rsidR="00F84576" w:rsidRPr="008F454F" w:rsidSect="00066528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3B46" w:rsidRDefault="00CC3B46">
      <w:r>
        <w:separator/>
      </w:r>
    </w:p>
  </w:endnote>
  <w:endnote w:type="continuationSeparator" w:id="0">
    <w:p w:rsidR="00CC3B46" w:rsidRDefault="00CC3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1B8F" w:rsidRPr="00066528" w:rsidRDefault="006A1B91" w:rsidP="00F64F02">
    <w:pPr>
      <w:pStyle w:val="Footer"/>
      <w:rPr>
        <w:rFonts w:ascii="Century Gothic" w:hAnsi="Century Gothic" w:cs="Arial"/>
        <w:sz w:val="20"/>
        <w:szCs w:val="20"/>
      </w:rPr>
    </w:pPr>
    <w:r w:rsidRPr="00066528">
      <w:rPr>
        <w:rFonts w:ascii="Century Gothic" w:hAnsi="Century Gothic" w:cs="Arial"/>
        <w:sz w:val="20"/>
        <w:szCs w:val="20"/>
      </w:rPr>
      <w:t xml:space="preserve">Foster </w:t>
    </w:r>
    <w:r w:rsidR="00420A16" w:rsidRPr="00066528">
      <w:rPr>
        <w:rFonts w:ascii="Century Gothic" w:hAnsi="Century Gothic" w:cs="Arial"/>
        <w:sz w:val="20"/>
        <w:szCs w:val="20"/>
      </w:rPr>
      <w:t>Coordinator</w:t>
    </w:r>
    <w:r w:rsidR="00DB1B8F" w:rsidRPr="00066528">
      <w:rPr>
        <w:rFonts w:ascii="Century Gothic" w:hAnsi="Century Gothic" w:cs="Arial"/>
        <w:sz w:val="20"/>
        <w:szCs w:val="20"/>
      </w:rPr>
      <w:t xml:space="preserve"> job description</w:t>
    </w:r>
  </w:p>
  <w:p w:rsidR="00FF508C" w:rsidRPr="00066528" w:rsidRDefault="00066528">
    <w:pPr>
      <w:pStyle w:val="Footer"/>
      <w:rPr>
        <w:rFonts w:ascii="Century Gothic" w:hAnsi="Century Gothic" w:cs="Arial"/>
        <w:sz w:val="20"/>
        <w:szCs w:val="20"/>
      </w:rPr>
    </w:pPr>
    <w:r>
      <w:rPr>
        <w:rFonts w:ascii="Century Gothic" w:hAnsi="Century Gothic" w:cs="Arial"/>
        <w:sz w:val="20"/>
        <w:szCs w:val="20"/>
      </w:rPr>
      <w:t>20</w:t>
    </w:r>
    <w:r w:rsidR="00FF508C">
      <w:rPr>
        <w:rFonts w:ascii="Century Gothic" w:hAnsi="Century Gothic" w:cs="Arial"/>
        <w:sz w:val="20"/>
        <w:szCs w:val="20"/>
      </w:rPr>
      <w:t>20</w:t>
    </w:r>
  </w:p>
  <w:p w:rsidR="00B775CB" w:rsidRDefault="00B775C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B91" w:rsidRPr="00066528" w:rsidRDefault="006A1B91" w:rsidP="006A1B91">
    <w:pPr>
      <w:pStyle w:val="Footer"/>
      <w:rPr>
        <w:rFonts w:ascii="Century Gothic" w:hAnsi="Century Gothic" w:cs="Arial"/>
        <w:sz w:val="20"/>
        <w:szCs w:val="20"/>
      </w:rPr>
    </w:pPr>
    <w:r w:rsidRPr="00066528">
      <w:rPr>
        <w:rFonts w:ascii="Century Gothic" w:hAnsi="Century Gothic" w:cs="Arial"/>
        <w:sz w:val="20"/>
        <w:szCs w:val="20"/>
      </w:rPr>
      <w:t xml:space="preserve">Foster </w:t>
    </w:r>
    <w:r w:rsidR="00420A16" w:rsidRPr="00066528">
      <w:rPr>
        <w:rFonts w:ascii="Century Gothic" w:hAnsi="Century Gothic" w:cs="Arial"/>
        <w:sz w:val="20"/>
        <w:szCs w:val="20"/>
      </w:rPr>
      <w:t>Coordinator</w:t>
    </w:r>
    <w:r w:rsidRPr="00066528">
      <w:rPr>
        <w:rFonts w:ascii="Century Gothic" w:hAnsi="Century Gothic" w:cs="Arial"/>
        <w:sz w:val="20"/>
        <w:szCs w:val="20"/>
      </w:rPr>
      <w:t xml:space="preserve"> job description</w:t>
    </w:r>
  </w:p>
  <w:p w:rsidR="006A1B91" w:rsidRPr="00066528" w:rsidRDefault="00066528" w:rsidP="006A1B91">
    <w:pPr>
      <w:pStyle w:val="Footer"/>
      <w:rPr>
        <w:rFonts w:ascii="Century Gothic" w:hAnsi="Century Gothic" w:cs="Arial"/>
        <w:sz w:val="20"/>
        <w:szCs w:val="20"/>
      </w:rPr>
    </w:pPr>
    <w:r w:rsidRPr="00066528">
      <w:rPr>
        <w:rFonts w:ascii="Century Gothic" w:hAnsi="Century Gothic" w:cs="Arial"/>
        <w:sz w:val="20"/>
        <w:szCs w:val="20"/>
      </w:rPr>
      <w:t>2019</w:t>
    </w:r>
  </w:p>
  <w:p w:rsidR="00A44468" w:rsidRDefault="00A44468" w:rsidP="006A1B91">
    <w:pPr>
      <w:pStyle w:val="Footer"/>
    </w:pPr>
  </w:p>
  <w:p w:rsidR="00DB1B8F" w:rsidRPr="006A1B91" w:rsidRDefault="00DB1B8F" w:rsidP="006A1B91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3B46" w:rsidRDefault="00CC3B46">
      <w:r>
        <w:separator/>
      </w:r>
    </w:p>
  </w:footnote>
  <w:footnote w:type="continuationSeparator" w:id="0">
    <w:p w:rsidR="00CC3B46" w:rsidRDefault="00CC3B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1A4" w:rsidRPr="00066528" w:rsidRDefault="00066528" w:rsidP="00AE01A4">
    <w:pPr>
      <w:pStyle w:val="Header"/>
      <w:jc w:val="center"/>
      <w:rPr>
        <w:rFonts w:ascii="Century Gothic" w:hAnsi="Century Gothic"/>
        <w:b/>
        <w:sz w:val="32"/>
        <w:szCs w:val="32"/>
      </w:rPr>
    </w:pPr>
    <w:r w:rsidRPr="00066528">
      <w:rPr>
        <w:rFonts w:ascii="Century Gothic" w:hAnsi="Century Gothic"/>
        <w:b/>
        <w:sz w:val="32"/>
        <w:szCs w:val="32"/>
      </w:rPr>
      <w:t>Your Logo Her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6528" w:rsidRPr="00066528" w:rsidRDefault="00066528" w:rsidP="00066528">
    <w:pPr>
      <w:jc w:val="center"/>
      <w:rPr>
        <w:rFonts w:ascii="Century Gothic" w:hAnsi="Century Gothic"/>
        <w:b/>
        <w:sz w:val="32"/>
        <w:szCs w:val="32"/>
      </w:rPr>
    </w:pPr>
    <w:r w:rsidRPr="00066528">
      <w:rPr>
        <w:rFonts w:ascii="Century Gothic" w:hAnsi="Century Gothic"/>
        <w:b/>
        <w:sz w:val="32"/>
        <w:szCs w:val="32"/>
      </w:rPr>
      <w:t>Your Logo Here</w:t>
    </w:r>
  </w:p>
  <w:p w:rsidR="00066528" w:rsidRDefault="00066528" w:rsidP="00066528">
    <w:pPr>
      <w:pStyle w:val="Header"/>
      <w:jc w:val="center"/>
    </w:pPr>
  </w:p>
  <w:p w:rsidR="00DB1B8F" w:rsidRDefault="00DB1B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9B35A1"/>
    <w:multiLevelType w:val="hybridMultilevel"/>
    <w:tmpl w:val="5D2E4A10"/>
    <w:lvl w:ilvl="0" w:tplc="A86472F8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14581"/>
    <w:multiLevelType w:val="hybridMultilevel"/>
    <w:tmpl w:val="2D268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2E52D9"/>
    <w:multiLevelType w:val="hybridMultilevel"/>
    <w:tmpl w:val="3DF4401A"/>
    <w:lvl w:ilvl="0" w:tplc="2E027E3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7F1529"/>
    <w:multiLevelType w:val="hybridMultilevel"/>
    <w:tmpl w:val="16D447D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D620C"/>
    <w:multiLevelType w:val="hybridMultilevel"/>
    <w:tmpl w:val="58B0AE2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F3C64"/>
    <w:multiLevelType w:val="hybridMultilevel"/>
    <w:tmpl w:val="7E8AF546"/>
    <w:lvl w:ilvl="0" w:tplc="35DEF5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B6872"/>
    <w:multiLevelType w:val="hybridMultilevel"/>
    <w:tmpl w:val="4D3C8E02"/>
    <w:lvl w:ilvl="0" w:tplc="03AE7C2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2705C"/>
    <w:multiLevelType w:val="hybridMultilevel"/>
    <w:tmpl w:val="CBB4716A"/>
    <w:lvl w:ilvl="0" w:tplc="6FFC809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CB68CF"/>
    <w:multiLevelType w:val="hybridMultilevel"/>
    <w:tmpl w:val="23442B5A"/>
    <w:lvl w:ilvl="0" w:tplc="A86472F8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460964"/>
    <w:multiLevelType w:val="hybridMultilevel"/>
    <w:tmpl w:val="EF5A10A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34431FA5"/>
    <w:multiLevelType w:val="hybridMultilevel"/>
    <w:tmpl w:val="48DA2A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D3B40"/>
    <w:multiLevelType w:val="hybridMultilevel"/>
    <w:tmpl w:val="984895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0C786F"/>
    <w:multiLevelType w:val="hybridMultilevel"/>
    <w:tmpl w:val="3190EA9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210E1"/>
    <w:multiLevelType w:val="hybridMultilevel"/>
    <w:tmpl w:val="6BA88D70"/>
    <w:lvl w:ilvl="0" w:tplc="A86472F8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20515D"/>
    <w:multiLevelType w:val="hybridMultilevel"/>
    <w:tmpl w:val="5CF6E79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027E3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8B08AB"/>
    <w:multiLevelType w:val="hybridMultilevel"/>
    <w:tmpl w:val="621AF0E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AB461B"/>
    <w:multiLevelType w:val="hybridMultilevel"/>
    <w:tmpl w:val="79ECC1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11ECD"/>
    <w:multiLevelType w:val="multilevel"/>
    <w:tmpl w:val="48DA2A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A41361"/>
    <w:multiLevelType w:val="multilevel"/>
    <w:tmpl w:val="6BA88D70"/>
    <w:lvl w:ilvl="0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0"/>
  </w:num>
  <w:num w:numId="4">
    <w:abstractNumId w:val="15"/>
  </w:num>
  <w:num w:numId="5">
    <w:abstractNumId w:val="9"/>
  </w:num>
  <w:num w:numId="6">
    <w:abstractNumId w:val="10"/>
  </w:num>
  <w:num w:numId="7">
    <w:abstractNumId w:val="17"/>
  </w:num>
  <w:num w:numId="8">
    <w:abstractNumId w:val="12"/>
  </w:num>
  <w:num w:numId="9">
    <w:abstractNumId w:val="3"/>
  </w:num>
  <w:num w:numId="10">
    <w:abstractNumId w:val="7"/>
  </w:num>
  <w:num w:numId="11">
    <w:abstractNumId w:val="11"/>
  </w:num>
  <w:num w:numId="12">
    <w:abstractNumId w:val="6"/>
  </w:num>
  <w:num w:numId="13">
    <w:abstractNumId w:val="5"/>
  </w:num>
  <w:num w:numId="14">
    <w:abstractNumId w:val="16"/>
  </w:num>
  <w:num w:numId="15">
    <w:abstractNumId w:val="18"/>
  </w:num>
  <w:num w:numId="16">
    <w:abstractNumId w:val="4"/>
  </w:num>
  <w:num w:numId="17">
    <w:abstractNumId w:val="1"/>
  </w:num>
  <w:num w:numId="18">
    <w:abstractNumId w:val="14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zMDYwMjIyNjUwNzMyUdpeDU4uLM/DyQAsNaAN7oi7UsAAAA"/>
  </w:docVars>
  <w:rsids>
    <w:rsidRoot w:val="00F84576"/>
    <w:rsid w:val="000219E8"/>
    <w:rsid w:val="00065595"/>
    <w:rsid w:val="00066528"/>
    <w:rsid w:val="00066DE2"/>
    <w:rsid w:val="00076554"/>
    <w:rsid w:val="00143E33"/>
    <w:rsid w:val="001532E0"/>
    <w:rsid w:val="00176179"/>
    <w:rsid w:val="001B3D6C"/>
    <w:rsid w:val="001E5577"/>
    <w:rsid w:val="001F39F8"/>
    <w:rsid w:val="00230321"/>
    <w:rsid w:val="0025511A"/>
    <w:rsid w:val="00293518"/>
    <w:rsid w:val="002E37C0"/>
    <w:rsid w:val="002F571E"/>
    <w:rsid w:val="00301822"/>
    <w:rsid w:val="00305AE5"/>
    <w:rsid w:val="00356370"/>
    <w:rsid w:val="0039078C"/>
    <w:rsid w:val="003B4C38"/>
    <w:rsid w:val="003C0946"/>
    <w:rsid w:val="003C182F"/>
    <w:rsid w:val="003C4175"/>
    <w:rsid w:val="003E41F4"/>
    <w:rsid w:val="003F60BD"/>
    <w:rsid w:val="004039BE"/>
    <w:rsid w:val="00403CB6"/>
    <w:rsid w:val="00413C18"/>
    <w:rsid w:val="00420A16"/>
    <w:rsid w:val="004302C7"/>
    <w:rsid w:val="00454A6A"/>
    <w:rsid w:val="00461E38"/>
    <w:rsid w:val="004807CC"/>
    <w:rsid w:val="004C3244"/>
    <w:rsid w:val="004D722A"/>
    <w:rsid w:val="004E59EA"/>
    <w:rsid w:val="004E6D39"/>
    <w:rsid w:val="005406D3"/>
    <w:rsid w:val="00541991"/>
    <w:rsid w:val="005624F8"/>
    <w:rsid w:val="00584AC3"/>
    <w:rsid w:val="00584AFA"/>
    <w:rsid w:val="005B0095"/>
    <w:rsid w:val="005C5791"/>
    <w:rsid w:val="005E792B"/>
    <w:rsid w:val="005F4944"/>
    <w:rsid w:val="00626D9B"/>
    <w:rsid w:val="00645B91"/>
    <w:rsid w:val="00675A4C"/>
    <w:rsid w:val="006841C9"/>
    <w:rsid w:val="00685459"/>
    <w:rsid w:val="006A0D68"/>
    <w:rsid w:val="006A1B91"/>
    <w:rsid w:val="006E6F6A"/>
    <w:rsid w:val="00740683"/>
    <w:rsid w:val="00770E35"/>
    <w:rsid w:val="007A0EF8"/>
    <w:rsid w:val="007A1C07"/>
    <w:rsid w:val="007B68F9"/>
    <w:rsid w:val="007D0C71"/>
    <w:rsid w:val="007E67DB"/>
    <w:rsid w:val="008324CE"/>
    <w:rsid w:val="00841F66"/>
    <w:rsid w:val="00846883"/>
    <w:rsid w:val="00895F0A"/>
    <w:rsid w:val="008D20B2"/>
    <w:rsid w:val="008F454F"/>
    <w:rsid w:val="0093279C"/>
    <w:rsid w:val="009341A0"/>
    <w:rsid w:val="0096062E"/>
    <w:rsid w:val="00964F78"/>
    <w:rsid w:val="0096606F"/>
    <w:rsid w:val="0097466C"/>
    <w:rsid w:val="0098173C"/>
    <w:rsid w:val="00984F82"/>
    <w:rsid w:val="009A1617"/>
    <w:rsid w:val="009B0CE9"/>
    <w:rsid w:val="009C0332"/>
    <w:rsid w:val="009F0CE3"/>
    <w:rsid w:val="00A44468"/>
    <w:rsid w:val="00A64E0F"/>
    <w:rsid w:val="00A92573"/>
    <w:rsid w:val="00AA4CB8"/>
    <w:rsid w:val="00AE01A4"/>
    <w:rsid w:val="00B03B86"/>
    <w:rsid w:val="00B11E3C"/>
    <w:rsid w:val="00B33685"/>
    <w:rsid w:val="00B46A9F"/>
    <w:rsid w:val="00B775CB"/>
    <w:rsid w:val="00B77EE8"/>
    <w:rsid w:val="00C230E2"/>
    <w:rsid w:val="00C53804"/>
    <w:rsid w:val="00C60A72"/>
    <w:rsid w:val="00C80A25"/>
    <w:rsid w:val="00CC3B46"/>
    <w:rsid w:val="00CD3850"/>
    <w:rsid w:val="00D00562"/>
    <w:rsid w:val="00D872FA"/>
    <w:rsid w:val="00DA4A5A"/>
    <w:rsid w:val="00DB1B8F"/>
    <w:rsid w:val="00DC0220"/>
    <w:rsid w:val="00DC69F7"/>
    <w:rsid w:val="00DC7CF2"/>
    <w:rsid w:val="00E36A67"/>
    <w:rsid w:val="00EA00E4"/>
    <w:rsid w:val="00EA6334"/>
    <w:rsid w:val="00EB53A3"/>
    <w:rsid w:val="00ED46C6"/>
    <w:rsid w:val="00EF5283"/>
    <w:rsid w:val="00EF5EE0"/>
    <w:rsid w:val="00F05B90"/>
    <w:rsid w:val="00F20BE3"/>
    <w:rsid w:val="00F40063"/>
    <w:rsid w:val="00F64F02"/>
    <w:rsid w:val="00F7024B"/>
    <w:rsid w:val="00F84576"/>
    <w:rsid w:val="00F87A5D"/>
    <w:rsid w:val="00F91ECF"/>
    <w:rsid w:val="00F9723E"/>
    <w:rsid w:val="00FA626F"/>
    <w:rsid w:val="00FA6804"/>
    <w:rsid w:val="00FC06AB"/>
    <w:rsid w:val="00FD7544"/>
    <w:rsid w:val="00FE178C"/>
    <w:rsid w:val="00FF1FFF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2B631A2-2B1D-4C9D-AB47-E981DC77E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A5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41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341A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7466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1F39F8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rsid w:val="008D20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20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0B2"/>
  </w:style>
  <w:style w:type="paragraph" w:styleId="CommentSubject">
    <w:name w:val="annotation subject"/>
    <w:basedOn w:val="CommentText"/>
    <w:next w:val="CommentText"/>
    <w:link w:val="CommentSubjectChar"/>
    <w:rsid w:val="008D20B2"/>
    <w:rPr>
      <w:b/>
      <w:bCs/>
    </w:rPr>
  </w:style>
  <w:style w:type="character" w:customStyle="1" w:styleId="CommentSubjectChar">
    <w:name w:val="Comment Subject Char"/>
    <w:link w:val="CommentSubject"/>
    <w:rsid w:val="008D20B2"/>
    <w:rPr>
      <w:b/>
      <w:bCs/>
    </w:rPr>
  </w:style>
  <w:style w:type="character" w:customStyle="1" w:styleId="HeaderChar">
    <w:name w:val="Header Char"/>
    <w:link w:val="Header"/>
    <w:uiPriority w:val="99"/>
    <w:rsid w:val="0006652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9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0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5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 Adoption Team</vt:lpstr>
    </vt:vector>
  </TitlesOfParts>
  <Company>Cat Adoption Team</Company>
  <LinksUpToDate>false</LinksUpToDate>
  <CharactersWithSpaces>2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 Adoption Team</dc:title>
  <dc:subject/>
  <dc:creator>user</dc:creator>
  <cp:keywords/>
  <cp:lastModifiedBy>Samantha Sundly</cp:lastModifiedBy>
  <cp:revision>3</cp:revision>
  <cp:lastPrinted>2019-11-22T02:37:00Z</cp:lastPrinted>
  <dcterms:created xsi:type="dcterms:W3CDTF">2019-10-27T17:48:00Z</dcterms:created>
  <dcterms:modified xsi:type="dcterms:W3CDTF">2019-11-22T02:38:00Z</dcterms:modified>
</cp:coreProperties>
</file>